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3A4874" w14:textId="46B86ED6" w:rsidR="007E2E73" w:rsidRPr="00F709BE" w:rsidRDefault="007E2E73" w:rsidP="007E2E73">
      <w:pPr>
        <w:tabs>
          <w:tab w:val="left" w:pos="5812"/>
        </w:tabs>
        <w:rPr>
          <w:b/>
          <w:sz w:val="20"/>
          <w:szCs w:val="20"/>
        </w:rPr>
      </w:pPr>
      <w:proofErr w:type="spellStart"/>
      <w:r w:rsidRPr="00BF72FE">
        <w:rPr>
          <w:b/>
          <w:sz w:val="20"/>
          <w:szCs w:val="20"/>
        </w:rPr>
        <w:t>Insights</w:t>
      </w:r>
      <w:proofErr w:type="spellEnd"/>
      <w:r w:rsidRPr="00BF72FE">
        <w:rPr>
          <w:b/>
          <w:sz w:val="20"/>
          <w:szCs w:val="20"/>
        </w:rPr>
        <w:t xml:space="preserve"> 5 T</w:t>
      </w:r>
      <w:r>
        <w:rPr>
          <w:b/>
          <w:sz w:val="20"/>
          <w:szCs w:val="20"/>
        </w:rPr>
        <w:t>3</w:t>
      </w:r>
      <w:r w:rsidRPr="00BF72FE">
        <w:rPr>
          <w:b/>
          <w:sz w:val="20"/>
          <w:szCs w:val="20"/>
        </w:rPr>
        <w:t xml:space="preserve"> </w:t>
      </w:r>
      <w:proofErr w:type="spellStart"/>
      <w:r w:rsidRPr="00BF72FE">
        <w:rPr>
          <w:b/>
          <w:sz w:val="20"/>
          <w:szCs w:val="20"/>
        </w:rPr>
        <w:t>Phrase</w:t>
      </w:r>
      <w:proofErr w:type="spellEnd"/>
      <w:r w:rsidRPr="00BF72FE">
        <w:rPr>
          <w:b/>
          <w:sz w:val="20"/>
          <w:szCs w:val="20"/>
        </w:rPr>
        <w:t xml:space="preserve"> </w:t>
      </w:r>
      <w:proofErr w:type="spellStart"/>
      <w:r w:rsidRPr="00BF72FE">
        <w:rPr>
          <w:b/>
          <w:sz w:val="20"/>
          <w:szCs w:val="20"/>
        </w:rPr>
        <w:t>Craze</w:t>
      </w:r>
      <w:proofErr w:type="spellEnd"/>
      <w:r w:rsidRPr="00BF72FE">
        <w:rPr>
          <w:b/>
          <w:sz w:val="20"/>
          <w:szCs w:val="20"/>
        </w:rPr>
        <w:tab/>
        <w:t xml:space="preserve">Etsi rakenteet tekstistä ja kirjoita ne tähän </w:t>
      </w:r>
      <w:r w:rsidR="00091874">
        <w:rPr>
          <w:b/>
          <w:sz w:val="20"/>
          <w:szCs w:val="20"/>
        </w:rPr>
        <w:t>alle. COVID-19 Version</w:t>
      </w:r>
    </w:p>
    <w:p w14:paraId="76FA409C" w14:textId="68469832" w:rsidR="007E2E73" w:rsidRPr="00EA4186" w:rsidRDefault="007E2E73" w:rsidP="007E2E73">
      <w:pPr>
        <w:tabs>
          <w:tab w:val="left" w:pos="5812"/>
        </w:tabs>
      </w:pPr>
      <w:r w:rsidRPr="00EA4186">
        <w:t>tulla todella kuolemattomaksi</w:t>
      </w:r>
      <w:r w:rsidRPr="00EA4186">
        <w:tab/>
      </w:r>
      <w:r w:rsidR="00091874">
        <w:rPr>
          <w:sz w:val="20"/>
          <w:szCs w:val="20"/>
        </w:rPr>
        <w:t>:</w:t>
      </w:r>
    </w:p>
    <w:p w14:paraId="798DA2E5" w14:textId="5D2EBC23" w:rsidR="007E2E73" w:rsidRPr="007E2E73" w:rsidRDefault="007E2E73" w:rsidP="007E2E73">
      <w:pPr>
        <w:tabs>
          <w:tab w:val="left" w:pos="5812"/>
        </w:tabs>
      </w:pPr>
      <w:r w:rsidRPr="007E2E73">
        <w:t>sen vasen nurkka</w:t>
      </w:r>
      <w:r w:rsidRPr="007E2E73">
        <w:tab/>
      </w:r>
      <w:r w:rsidR="00091874">
        <w:rPr>
          <w:sz w:val="20"/>
          <w:szCs w:val="20"/>
        </w:rPr>
        <w:t>:</w:t>
      </w:r>
    </w:p>
    <w:p w14:paraId="49AF1FB4" w14:textId="0F636605" w:rsidR="007E2E73" w:rsidRDefault="007E2E73" w:rsidP="007E2E73">
      <w:pPr>
        <w:tabs>
          <w:tab w:val="left" w:pos="5812"/>
        </w:tabs>
      </w:pPr>
      <w:r w:rsidRPr="007E2E73">
        <w:t>paikattu teipillä yhteen</w:t>
      </w:r>
      <w:r w:rsidRPr="007E2E73">
        <w:tab/>
      </w:r>
      <w:r w:rsidR="00091874">
        <w:rPr>
          <w:sz w:val="20"/>
          <w:szCs w:val="20"/>
        </w:rPr>
        <w:t>:</w:t>
      </w:r>
    </w:p>
    <w:p w14:paraId="5E60279D" w14:textId="7F3DADBA" w:rsidR="007E2E73" w:rsidRPr="007E2E73" w:rsidRDefault="007E2E73" w:rsidP="007E2E73">
      <w:pPr>
        <w:tabs>
          <w:tab w:val="left" w:pos="5812"/>
        </w:tabs>
        <w:rPr>
          <w:b/>
        </w:rPr>
      </w:pPr>
      <w:r w:rsidRPr="007E2E73">
        <w:rPr>
          <w:b/>
        </w:rPr>
        <w:t>1940-luvun loppupuoli</w:t>
      </w:r>
      <w:r w:rsidRPr="007E2E73">
        <w:rPr>
          <w:b/>
        </w:rPr>
        <w:tab/>
      </w:r>
      <w:r w:rsidR="00091874">
        <w:rPr>
          <w:sz w:val="20"/>
          <w:szCs w:val="20"/>
        </w:rPr>
        <w:t>:</w:t>
      </w:r>
    </w:p>
    <w:p w14:paraId="29DC891A" w14:textId="0A57F74E" w:rsidR="007E2E73" w:rsidRPr="007E2E73" w:rsidRDefault="007E2E73" w:rsidP="007E2E73">
      <w:pPr>
        <w:tabs>
          <w:tab w:val="left" w:pos="5812"/>
        </w:tabs>
        <w:rPr>
          <w:b/>
        </w:rPr>
      </w:pPr>
      <w:r w:rsidRPr="007E2E73">
        <w:rPr>
          <w:b/>
        </w:rPr>
        <w:t>saavutti 30 vuoden iän</w:t>
      </w:r>
      <w:r w:rsidRPr="007E2E73">
        <w:rPr>
          <w:b/>
        </w:rPr>
        <w:tab/>
      </w:r>
      <w:r w:rsidR="00091874">
        <w:rPr>
          <w:sz w:val="20"/>
          <w:szCs w:val="20"/>
        </w:rPr>
        <w:t>:</w:t>
      </w:r>
    </w:p>
    <w:p w14:paraId="0C8486D6" w14:textId="6BBB5C82" w:rsidR="007E2E73" w:rsidRPr="00FE1732" w:rsidRDefault="007E2E73" w:rsidP="007E2E73">
      <w:pPr>
        <w:tabs>
          <w:tab w:val="left" w:pos="5812"/>
        </w:tabs>
      </w:pPr>
      <w:r w:rsidRPr="00FE1732">
        <w:t>tietämättömänä kasvaimesta</w:t>
      </w:r>
      <w:r w:rsidRPr="00FE1732">
        <w:tab/>
      </w:r>
      <w:r w:rsidR="00091874">
        <w:rPr>
          <w:sz w:val="20"/>
          <w:szCs w:val="20"/>
        </w:rPr>
        <w:t>:</w:t>
      </w:r>
    </w:p>
    <w:p w14:paraId="533571CB" w14:textId="51C96006" w:rsidR="007E2E73" w:rsidRPr="007E2E73" w:rsidRDefault="007E2E73" w:rsidP="007E2E73">
      <w:pPr>
        <w:tabs>
          <w:tab w:val="left" w:pos="5812"/>
        </w:tabs>
      </w:pPr>
      <w:r w:rsidRPr="007E2E73">
        <w:t>muuttaa lääketieteen tulevaisuus</w:t>
      </w:r>
      <w:r w:rsidRPr="007E2E73">
        <w:tab/>
      </w:r>
      <w:r w:rsidR="00091874">
        <w:rPr>
          <w:sz w:val="20"/>
          <w:szCs w:val="20"/>
        </w:rPr>
        <w:t>:</w:t>
      </w:r>
    </w:p>
    <w:p w14:paraId="445B5F79" w14:textId="7B88DCFF" w:rsidR="007E2E73" w:rsidRDefault="007E2E73" w:rsidP="007E2E73">
      <w:pPr>
        <w:tabs>
          <w:tab w:val="left" w:pos="5812"/>
        </w:tabs>
      </w:pPr>
      <w:r w:rsidRPr="007E2E73">
        <w:t>kuvateksti sanoo</w:t>
      </w:r>
      <w:r w:rsidRPr="007E2E73">
        <w:tab/>
      </w:r>
      <w:r w:rsidR="00091874">
        <w:rPr>
          <w:sz w:val="20"/>
          <w:szCs w:val="20"/>
        </w:rPr>
        <w:t>:</w:t>
      </w:r>
    </w:p>
    <w:p w14:paraId="006A7FED" w14:textId="411461A7" w:rsidR="007E2E73" w:rsidRPr="007E2E73" w:rsidRDefault="007E2E73" w:rsidP="007E2E73">
      <w:pPr>
        <w:tabs>
          <w:tab w:val="left" w:pos="5812"/>
        </w:tabs>
        <w:rPr>
          <w:b/>
        </w:rPr>
      </w:pPr>
      <w:r w:rsidRPr="007E2E73">
        <w:rPr>
          <w:b/>
        </w:rPr>
        <w:t>satoja kertoja</w:t>
      </w:r>
      <w:r w:rsidRPr="007E2E73">
        <w:rPr>
          <w:b/>
        </w:rPr>
        <w:tab/>
      </w:r>
      <w:r w:rsidR="00091874">
        <w:rPr>
          <w:sz w:val="20"/>
          <w:szCs w:val="20"/>
        </w:rPr>
        <w:t>:</w:t>
      </w:r>
    </w:p>
    <w:p w14:paraId="10BA47D8" w14:textId="199D82F7" w:rsidR="007E2E73" w:rsidRPr="007E2E73" w:rsidRDefault="007E2E73" w:rsidP="007E2E73">
      <w:pPr>
        <w:tabs>
          <w:tab w:val="left" w:pos="5812"/>
        </w:tabs>
        <w:rPr>
          <w:b/>
        </w:rPr>
      </w:pPr>
      <w:r w:rsidRPr="007E2E73">
        <w:rPr>
          <w:b/>
        </w:rPr>
        <w:t>millaista elämää hän vietti</w:t>
      </w:r>
      <w:r w:rsidRPr="007E2E73">
        <w:rPr>
          <w:b/>
        </w:rPr>
        <w:tab/>
      </w:r>
      <w:r w:rsidR="00091874">
        <w:rPr>
          <w:sz w:val="20"/>
          <w:szCs w:val="20"/>
        </w:rPr>
        <w:t>:</w:t>
      </w:r>
    </w:p>
    <w:p w14:paraId="5562EB68" w14:textId="4004BAA9" w:rsidR="007E2E73" w:rsidRPr="007E2E73" w:rsidRDefault="007E2E73" w:rsidP="007E2E73">
      <w:pPr>
        <w:tabs>
          <w:tab w:val="left" w:pos="5812"/>
        </w:tabs>
      </w:pPr>
      <w:r w:rsidRPr="007E2E73">
        <w:t>ensimmäiset avaruusmatkat</w:t>
      </w:r>
      <w:r w:rsidRPr="007E2E73">
        <w:tab/>
      </w:r>
      <w:r w:rsidR="00091874">
        <w:rPr>
          <w:sz w:val="20"/>
          <w:szCs w:val="20"/>
        </w:rPr>
        <w:t>:</w:t>
      </w:r>
    </w:p>
    <w:p w14:paraId="4EEDD420" w14:textId="291D58CF" w:rsidR="007E2E73" w:rsidRPr="007E2E73" w:rsidRDefault="007E2E73" w:rsidP="007E2E73">
      <w:pPr>
        <w:tabs>
          <w:tab w:val="left" w:pos="5812"/>
        </w:tabs>
      </w:pPr>
      <w:r w:rsidRPr="007E2E73">
        <w:t>painottomuudessa</w:t>
      </w:r>
      <w:r w:rsidRPr="007E2E73">
        <w:tab/>
      </w:r>
      <w:r w:rsidR="00091874">
        <w:rPr>
          <w:sz w:val="20"/>
          <w:szCs w:val="20"/>
        </w:rPr>
        <w:t>:</w:t>
      </w:r>
    </w:p>
    <w:p w14:paraId="14EFC1F8" w14:textId="12CD7DD7" w:rsidR="007E2E73" w:rsidRPr="00EA4186" w:rsidRDefault="007E2E73" w:rsidP="007E2E73">
      <w:pPr>
        <w:tabs>
          <w:tab w:val="left" w:pos="5812"/>
        </w:tabs>
        <w:rPr>
          <w:b/>
        </w:rPr>
      </w:pPr>
      <w:r w:rsidRPr="00EA4186">
        <w:rPr>
          <w:b/>
        </w:rPr>
        <w:t>edistysaskeleet lääketieteessä</w:t>
      </w:r>
      <w:r w:rsidRPr="00EA4186">
        <w:rPr>
          <w:b/>
        </w:rPr>
        <w:tab/>
      </w:r>
      <w:r w:rsidR="00091874">
        <w:rPr>
          <w:sz w:val="20"/>
          <w:szCs w:val="20"/>
        </w:rPr>
        <w:t>:</w:t>
      </w:r>
    </w:p>
    <w:p w14:paraId="4CF1019D" w14:textId="61B74122" w:rsidR="007E2E73" w:rsidRPr="007E2E73" w:rsidRDefault="007E2E73" w:rsidP="007E2E73">
      <w:pPr>
        <w:tabs>
          <w:tab w:val="left" w:pos="5812"/>
        </w:tabs>
      </w:pPr>
      <w:r w:rsidRPr="007E2E73">
        <w:t>keinohedelmöitys</w:t>
      </w:r>
      <w:r w:rsidRPr="007E2E73">
        <w:tab/>
      </w:r>
      <w:r w:rsidR="00091874">
        <w:rPr>
          <w:sz w:val="20"/>
          <w:szCs w:val="20"/>
        </w:rPr>
        <w:t>:</w:t>
      </w:r>
    </w:p>
    <w:p w14:paraId="54D7B88E" w14:textId="21F327F8" w:rsidR="007E2E73" w:rsidRPr="007E2E73" w:rsidRDefault="007E2E73" w:rsidP="007E2E73">
      <w:pPr>
        <w:tabs>
          <w:tab w:val="left" w:pos="5812"/>
        </w:tabs>
      </w:pPr>
      <w:r w:rsidRPr="007E2E73">
        <w:t>Ei voida tietää tarkasti</w:t>
      </w:r>
      <w:r w:rsidRPr="007E2E73">
        <w:tab/>
      </w:r>
      <w:r w:rsidR="00091874">
        <w:rPr>
          <w:sz w:val="20"/>
          <w:szCs w:val="20"/>
        </w:rPr>
        <w:t>:</w:t>
      </w:r>
    </w:p>
    <w:p w14:paraId="72CFF53A" w14:textId="29EA81E2" w:rsidR="007E2E73" w:rsidRPr="007E2E73" w:rsidRDefault="007E2E73" w:rsidP="007E2E73">
      <w:pPr>
        <w:tabs>
          <w:tab w:val="left" w:pos="5812"/>
        </w:tabs>
      </w:pPr>
      <w:r w:rsidRPr="007E2E73">
        <w:t>käsittämätön määrä</w:t>
      </w:r>
      <w:r w:rsidRPr="007E2E73">
        <w:tab/>
      </w:r>
      <w:r w:rsidR="00091874">
        <w:rPr>
          <w:sz w:val="20"/>
          <w:szCs w:val="20"/>
        </w:rPr>
        <w:t>:</w:t>
      </w:r>
    </w:p>
    <w:p w14:paraId="2EFFA383" w14:textId="30069D62" w:rsidR="007E2E73" w:rsidRDefault="007E2E73" w:rsidP="007E2E73">
      <w:pPr>
        <w:tabs>
          <w:tab w:val="left" w:pos="5812"/>
        </w:tabs>
      </w:pPr>
      <w:r w:rsidRPr="005D4F02">
        <w:t xml:space="preserve">Eräs toinen tieteentekijä </w:t>
      </w:r>
      <w:proofErr w:type="spellStart"/>
      <w:proofErr w:type="gramStart"/>
      <w:r w:rsidRPr="005D4F02">
        <w:t>laski</w:t>
      </w:r>
      <w:r w:rsidR="009E0772">
        <w:t>,</w:t>
      </w:r>
      <w:r w:rsidRPr="005D4F02">
        <w:t>että</w:t>
      </w:r>
      <w:proofErr w:type="spellEnd"/>
      <w:proofErr w:type="gramEnd"/>
      <w:r>
        <w:tab/>
      </w:r>
      <w:r w:rsidR="00091874">
        <w:rPr>
          <w:sz w:val="20"/>
          <w:szCs w:val="20"/>
        </w:rPr>
        <w:t>:</w:t>
      </w:r>
    </w:p>
    <w:p w14:paraId="2030B2BB" w14:textId="449A4A35" w:rsidR="007E2E73" w:rsidRDefault="007E2E73" w:rsidP="007E2E73">
      <w:pPr>
        <w:tabs>
          <w:tab w:val="left" w:pos="5812"/>
        </w:tabs>
      </w:pPr>
      <w:r w:rsidRPr="00EA4186">
        <w:rPr>
          <w:b/>
        </w:rPr>
        <w:t>ulottuen yli 350 m jalan pituudelle</w:t>
      </w:r>
      <w:r w:rsidRPr="00EA4186">
        <w:rPr>
          <w:b/>
        </w:rPr>
        <w:tab/>
      </w:r>
      <w:r w:rsidR="00091874">
        <w:rPr>
          <w:sz w:val="20"/>
          <w:szCs w:val="20"/>
        </w:rPr>
        <w:t>:</w:t>
      </w:r>
    </w:p>
    <w:p w14:paraId="0745771F" w14:textId="00FCA09F" w:rsidR="007E2E73" w:rsidRPr="00EA4186" w:rsidRDefault="007E2E73" w:rsidP="007E2E73">
      <w:pPr>
        <w:tabs>
          <w:tab w:val="left" w:pos="5812"/>
        </w:tabs>
        <w:rPr>
          <w:b/>
        </w:rPr>
      </w:pPr>
      <w:r w:rsidRPr="00EA4186">
        <w:rPr>
          <w:b/>
        </w:rPr>
        <w:t>hieman yli 150 senttiä pitkä</w:t>
      </w:r>
      <w:r w:rsidRPr="00EA4186">
        <w:rPr>
          <w:b/>
        </w:rPr>
        <w:tab/>
      </w:r>
      <w:r w:rsidR="00091874">
        <w:rPr>
          <w:sz w:val="20"/>
          <w:szCs w:val="20"/>
        </w:rPr>
        <w:t>:</w:t>
      </w:r>
    </w:p>
    <w:p w14:paraId="0EF782CF" w14:textId="0D658F40" w:rsidR="007E2E73" w:rsidRPr="00EA4186" w:rsidRDefault="007E2E73" w:rsidP="007E2E73">
      <w:pPr>
        <w:tabs>
          <w:tab w:val="left" w:pos="5812"/>
        </w:tabs>
        <w:rPr>
          <w:b/>
        </w:rPr>
      </w:pPr>
      <w:r w:rsidRPr="00EA4186">
        <w:rPr>
          <w:b/>
        </w:rPr>
        <w:t>Kuulin ensimmäistä kertaa</w:t>
      </w:r>
      <w:r w:rsidRPr="00EA4186">
        <w:rPr>
          <w:b/>
        </w:rPr>
        <w:tab/>
      </w:r>
      <w:r w:rsidR="00091874">
        <w:rPr>
          <w:sz w:val="20"/>
          <w:szCs w:val="20"/>
        </w:rPr>
        <w:t>:</w:t>
      </w:r>
    </w:p>
    <w:p w14:paraId="4861E88F" w14:textId="6FB66F73" w:rsidR="007E2E73" w:rsidRPr="007E2E73" w:rsidRDefault="007E2E73" w:rsidP="007E2E73">
      <w:pPr>
        <w:tabs>
          <w:tab w:val="left" w:pos="5812"/>
        </w:tabs>
      </w:pPr>
      <w:r w:rsidRPr="007E2E73">
        <w:lastRenderedPageBreak/>
        <w:t>luentosalin etuosassa</w:t>
      </w:r>
      <w:r w:rsidRPr="007E2E73">
        <w:tab/>
      </w:r>
      <w:r w:rsidR="00091874">
        <w:rPr>
          <w:sz w:val="20"/>
          <w:szCs w:val="20"/>
        </w:rPr>
        <w:t>:</w:t>
      </w:r>
    </w:p>
    <w:p w14:paraId="6F2399FA" w14:textId="26DB5F0E" w:rsidR="007E2E73" w:rsidRPr="005D4F02" w:rsidRDefault="007E2E73" w:rsidP="007E2E73">
      <w:pPr>
        <w:tabs>
          <w:tab w:val="left" w:pos="5812"/>
        </w:tabs>
      </w:pPr>
      <w:r w:rsidRPr="005D4F02">
        <w:t>Hän osoitti kahteen kaaviokuvaan</w:t>
      </w:r>
      <w:r w:rsidRPr="005D4F02">
        <w:tab/>
      </w:r>
      <w:r w:rsidR="00091874">
        <w:rPr>
          <w:sz w:val="20"/>
          <w:szCs w:val="20"/>
        </w:rPr>
        <w:t>:</w:t>
      </w:r>
    </w:p>
    <w:p w14:paraId="43D6F877" w14:textId="7F2A3F6E" w:rsidR="007E2E73" w:rsidRPr="005D4F02" w:rsidRDefault="007E2E73" w:rsidP="007E2E73">
      <w:pPr>
        <w:tabs>
          <w:tab w:val="left" w:pos="5812"/>
        </w:tabs>
      </w:pPr>
      <w:r w:rsidRPr="005D4F02">
        <w:t>uusia sol</w:t>
      </w:r>
      <w:r w:rsidR="00BA4BFE">
        <w:t>u</w:t>
      </w:r>
      <w:r w:rsidRPr="005D4F02">
        <w:t>ja haavojen parantamiseen</w:t>
      </w:r>
      <w:r w:rsidRPr="005D4F02">
        <w:tab/>
      </w:r>
      <w:r w:rsidR="00091874">
        <w:rPr>
          <w:sz w:val="20"/>
          <w:szCs w:val="20"/>
        </w:rPr>
        <w:t>:</w:t>
      </w:r>
    </w:p>
    <w:p w14:paraId="2906D5C2" w14:textId="5FF0B3CB" w:rsidR="00A45A33" w:rsidRDefault="007E2E73" w:rsidP="007E2E73">
      <w:pPr>
        <w:tabs>
          <w:tab w:val="left" w:pos="5812"/>
        </w:tabs>
      </w:pPr>
      <w:r w:rsidRPr="005D4F02">
        <w:t>kuin täydellisesti suunniteltu tanssi</w:t>
      </w:r>
      <w:r w:rsidRPr="005D4F02">
        <w:tab/>
      </w:r>
      <w:r w:rsidR="00091874">
        <w:rPr>
          <w:sz w:val="20"/>
          <w:szCs w:val="20"/>
        </w:rPr>
        <w:t>:</w:t>
      </w:r>
    </w:p>
    <w:p w14:paraId="064335DE" w14:textId="7C147E76" w:rsidR="007E2E73" w:rsidRPr="005D4F02" w:rsidRDefault="007E2E73" w:rsidP="007E2E73">
      <w:pPr>
        <w:tabs>
          <w:tab w:val="left" w:pos="5812"/>
        </w:tabs>
      </w:pPr>
      <w:r w:rsidRPr="005D4F02">
        <w:t>Tarvitaan vain yksi pieni virhe</w:t>
      </w:r>
      <w:r>
        <w:tab/>
      </w:r>
      <w:r w:rsidR="00091874">
        <w:rPr>
          <w:sz w:val="20"/>
          <w:szCs w:val="20"/>
        </w:rPr>
        <w:t>:</w:t>
      </w:r>
    </w:p>
    <w:p w14:paraId="5B763693" w14:textId="11E769BE" w:rsidR="007E2E73" w:rsidRPr="005D4F02" w:rsidRDefault="007E2E73" w:rsidP="007E2E73">
      <w:pPr>
        <w:tabs>
          <w:tab w:val="left" w:pos="5812"/>
        </w:tabs>
      </w:pPr>
      <w:r w:rsidRPr="005D4F02">
        <w:t>ilman kontrollia</w:t>
      </w:r>
      <w:r w:rsidRPr="005D4F02">
        <w:tab/>
      </w:r>
      <w:r w:rsidR="00091874">
        <w:rPr>
          <w:sz w:val="20"/>
          <w:szCs w:val="20"/>
        </w:rPr>
        <w:t>:</w:t>
      </w:r>
    </w:p>
    <w:p w14:paraId="611896B1" w14:textId="52609DDB" w:rsidR="007E2E73" w:rsidRPr="005D4F02" w:rsidRDefault="007E2E73" w:rsidP="007E2E73">
      <w:pPr>
        <w:tabs>
          <w:tab w:val="left" w:pos="5812"/>
        </w:tabs>
      </w:pPr>
      <w:r w:rsidRPr="005D4F02">
        <w:t>Mitoosi menee sekaisin</w:t>
      </w:r>
      <w:r w:rsidRPr="005D4F02">
        <w:tab/>
      </w:r>
      <w:r w:rsidR="00091874">
        <w:rPr>
          <w:sz w:val="20"/>
          <w:szCs w:val="20"/>
        </w:rPr>
        <w:t>:</w:t>
      </w:r>
    </w:p>
    <w:p w14:paraId="0759F6B8" w14:textId="65F948D0" w:rsidR="007E2E73" w:rsidRPr="005146A5" w:rsidRDefault="007E2E73" w:rsidP="007E2E73">
      <w:pPr>
        <w:tabs>
          <w:tab w:val="left" w:pos="5812"/>
        </w:tabs>
      </w:pPr>
      <w:r w:rsidRPr="005146A5">
        <w:t>ot</w:t>
      </w:r>
      <w:r w:rsidR="00C5540F">
        <w:t>t</w:t>
      </w:r>
      <w:r w:rsidRPr="005146A5">
        <w:t>i näytteitä hänen kasvaimestaan</w:t>
      </w:r>
      <w:r w:rsidRPr="005146A5">
        <w:tab/>
      </w:r>
      <w:r w:rsidR="00091874">
        <w:rPr>
          <w:sz w:val="20"/>
          <w:szCs w:val="20"/>
        </w:rPr>
        <w:t>:</w:t>
      </w:r>
    </w:p>
    <w:p w14:paraId="215AB255" w14:textId="57D601C7" w:rsidR="007E2E73" w:rsidRPr="007E2E73" w:rsidRDefault="007E2E73" w:rsidP="007E2E73">
      <w:pPr>
        <w:tabs>
          <w:tab w:val="left" w:pos="5812"/>
        </w:tabs>
      </w:pPr>
      <w:r w:rsidRPr="007E2E73">
        <w:t>hengissä viljelyssä vuosikymmeniä</w:t>
      </w:r>
      <w:r w:rsidRPr="007E2E73">
        <w:tab/>
      </w:r>
      <w:r w:rsidR="00091874">
        <w:rPr>
          <w:sz w:val="20"/>
          <w:szCs w:val="20"/>
        </w:rPr>
        <w:t>:</w:t>
      </w:r>
    </w:p>
    <w:p w14:paraId="2F783747" w14:textId="02AD7CBC" w:rsidR="007E2E73" w:rsidRPr="007E2E73" w:rsidRDefault="007E2E73" w:rsidP="007E2E73">
      <w:pPr>
        <w:tabs>
          <w:tab w:val="left" w:pos="5812"/>
        </w:tabs>
        <w:rPr>
          <w:b/>
        </w:rPr>
      </w:pPr>
      <w:r w:rsidRPr="007E2E73">
        <w:rPr>
          <w:b/>
        </w:rPr>
        <w:t>vuorokauden välein</w:t>
      </w:r>
      <w:r w:rsidRPr="007E2E73">
        <w:rPr>
          <w:b/>
        </w:rPr>
        <w:tab/>
      </w:r>
      <w:r w:rsidR="00091874">
        <w:rPr>
          <w:sz w:val="20"/>
          <w:szCs w:val="20"/>
        </w:rPr>
        <w:t>:</w:t>
      </w:r>
    </w:p>
    <w:p w14:paraId="31ED74D0" w14:textId="3F07C3C6" w:rsidR="007E2E73" w:rsidRPr="00A45A33" w:rsidRDefault="007E2E73" w:rsidP="007E2E73">
      <w:pPr>
        <w:tabs>
          <w:tab w:val="left" w:pos="5812"/>
        </w:tabs>
        <w:rPr>
          <w:b/>
        </w:rPr>
      </w:pPr>
      <w:r w:rsidRPr="00EA4186">
        <w:rPr>
          <w:b/>
        </w:rPr>
        <w:t xml:space="preserve">miljoonittain … </w:t>
      </w:r>
      <w:r w:rsidRPr="00A45A33">
        <w:rPr>
          <w:b/>
        </w:rPr>
        <w:t>Henriettan soluja</w:t>
      </w:r>
      <w:r w:rsidRPr="00A45A33">
        <w:rPr>
          <w:b/>
        </w:rPr>
        <w:tab/>
      </w:r>
      <w:r w:rsidR="00091874">
        <w:rPr>
          <w:sz w:val="20"/>
          <w:szCs w:val="20"/>
        </w:rPr>
        <w:t>:</w:t>
      </w:r>
    </w:p>
    <w:p w14:paraId="7DA7171E" w14:textId="7E3325B1" w:rsidR="007E2E73" w:rsidRPr="00EA4186" w:rsidRDefault="007E2E73" w:rsidP="007E2E73">
      <w:pPr>
        <w:tabs>
          <w:tab w:val="left" w:pos="5812"/>
        </w:tabs>
        <w:rPr>
          <w:b/>
        </w:rPr>
      </w:pPr>
      <w:r w:rsidRPr="00EA4186">
        <w:rPr>
          <w:b/>
        </w:rPr>
        <w:t>pienissä näytepulloissa jäissä</w:t>
      </w:r>
      <w:r w:rsidRPr="00EA4186">
        <w:rPr>
          <w:b/>
        </w:rPr>
        <w:tab/>
      </w:r>
      <w:r w:rsidR="00091874">
        <w:rPr>
          <w:sz w:val="20"/>
          <w:szCs w:val="20"/>
        </w:rPr>
        <w:t>:</w:t>
      </w:r>
    </w:p>
    <w:p w14:paraId="0E2EC5A6" w14:textId="4A03FFBF" w:rsidR="007E2E73" w:rsidRPr="00A45A33" w:rsidRDefault="007E2E73" w:rsidP="007E2E73">
      <w:pPr>
        <w:tabs>
          <w:tab w:val="left" w:pos="5812"/>
        </w:tabs>
      </w:pPr>
      <w:r w:rsidRPr="00A45A33">
        <w:t>geenit, jotka aiheuttavat syöpää</w:t>
      </w:r>
      <w:r w:rsidRPr="00A45A33">
        <w:tab/>
      </w:r>
      <w:r w:rsidR="00091874">
        <w:rPr>
          <w:sz w:val="20"/>
          <w:szCs w:val="20"/>
        </w:rPr>
        <w:t>:</w:t>
      </w:r>
    </w:p>
    <w:p w14:paraId="33612C93" w14:textId="71045FF1" w:rsidR="007E2E73" w:rsidRPr="00A45A33" w:rsidRDefault="007E2E73" w:rsidP="007E2E73">
      <w:pPr>
        <w:tabs>
          <w:tab w:val="left" w:pos="5812"/>
        </w:tabs>
      </w:pPr>
      <w:r w:rsidRPr="00A45A33">
        <w:t>ne, jotka ehkäisevät sitä</w:t>
      </w:r>
      <w:r w:rsidRPr="00A45A33">
        <w:tab/>
      </w:r>
      <w:r w:rsidR="00091874">
        <w:rPr>
          <w:sz w:val="20"/>
          <w:szCs w:val="20"/>
        </w:rPr>
        <w:t>:</w:t>
      </w:r>
    </w:p>
    <w:p w14:paraId="31F7D0E1" w14:textId="19B66DC5" w:rsidR="007E2E73" w:rsidRPr="00A45A33" w:rsidRDefault="007E2E73" w:rsidP="007E2E73">
      <w:pPr>
        <w:tabs>
          <w:tab w:val="left" w:pos="5812"/>
        </w:tabs>
      </w:pPr>
      <w:r w:rsidRPr="00A45A33">
        <w:t>seksitaudit</w:t>
      </w:r>
      <w:r w:rsidRPr="00A45A33">
        <w:tab/>
      </w:r>
      <w:r w:rsidR="00091874">
        <w:rPr>
          <w:sz w:val="20"/>
          <w:szCs w:val="20"/>
        </w:rPr>
        <w:t>:</w:t>
      </w:r>
    </w:p>
    <w:p w14:paraId="0B151A8A" w14:textId="6EA6EC24" w:rsidR="007E2E73" w:rsidRPr="005146A5" w:rsidRDefault="007E2E73" w:rsidP="007E2E73">
      <w:pPr>
        <w:tabs>
          <w:tab w:val="left" w:pos="5812"/>
        </w:tabs>
      </w:pPr>
      <w:r w:rsidRPr="005146A5">
        <w:t>niin yksityiskohtaisesti ja tarkast</w:t>
      </w:r>
      <w:r>
        <w:t>i</w:t>
      </w:r>
      <w:r>
        <w:tab/>
      </w:r>
      <w:r w:rsidR="00091874">
        <w:rPr>
          <w:sz w:val="20"/>
          <w:szCs w:val="20"/>
        </w:rPr>
        <w:t>:</w:t>
      </w:r>
    </w:p>
    <w:p w14:paraId="43A7C898" w14:textId="5B468D64" w:rsidR="007E2E73" w:rsidRPr="00A45A33" w:rsidRDefault="007E2E73" w:rsidP="007E2E73">
      <w:pPr>
        <w:tabs>
          <w:tab w:val="left" w:pos="5812"/>
        </w:tabs>
        <w:rPr>
          <w:b/>
        </w:rPr>
      </w:pPr>
      <w:r w:rsidRPr="00A45A33">
        <w:rPr>
          <w:b/>
        </w:rPr>
        <w:t>yksi tärkeimmistä asioista</w:t>
      </w:r>
      <w:r w:rsidRPr="00A45A33">
        <w:rPr>
          <w:b/>
        </w:rPr>
        <w:tab/>
      </w:r>
      <w:r w:rsidR="00091874">
        <w:rPr>
          <w:sz w:val="20"/>
          <w:szCs w:val="20"/>
        </w:rPr>
        <w:t>:</w:t>
      </w:r>
    </w:p>
    <w:p w14:paraId="16C74C5C" w14:textId="09D651C5" w:rsidR="007E2E73" w:rsidRPr="00EA4186" w:rsidRDefault="007E2E73" w:rsidP="007E2E73">
      <w:pPr>
        <w:tabs>
          <w:tab w:val="left" w:pos="5812"/>
        </w:tabs>
        <w:rPr>
          <w:b/>
        </w:rPr>
      </w:pPr>
      <w:r w:rsidRPr="00EA4186">
        <w:rPr>
          <w:b/>
        </w:rPr>
        <w:t>viimeisen sadan vuoden aikana</w:t>
      </w:r>
      <w:r w:rsidRPr="00EA4186">
        <w:rPr>
          <w:b/>
        </w:rPr>
        <w:tab/>
      </w:r>
      <w:r w:rsidR="00091874">
        <w:rPr>
          <w:sz w:val="20"/>
          <w:szCs w:val="20"/>
        </w:rPr>
        <w:t>:</w:t>
      </w:r>
    </w:p>
    <w:p w14:paraId="76C9106D" w14:textId="213E168A" w:rsidR="007E2E73" w:rsidRPr="00EA4186" w:rsidRDefault="007E2E73" w:rsidP="007E2E73">
      <w:pPr>
        <w:tabs>
          <w:tab w:val="left" w:pos="5812"/>
        </w:tabs>
        <w:rPr>
          <w:b/>
        </w:rPr>
      </w:pPr>
      <w:r w:rsidRPr="00EA4186">
        <w:rPr>
          <w:b/>
        </w:rPr>
        <w:t>yhdellä nopealla pyyhkäisyllä</w:t>
      </w:r>
      <w:r w:rsidRPr="00EA4186">
        <w:rPr>
          <w:b/>
        </w:rPr>
        <w:tab/>
      </w:r>
      <w:r w:rsidR="00091874">
        <w:rPr>
          <w:sz w:val="20"/>
          <w:szCs w:val="20"/>
        </w:rPr>
        <w:t>:</w:t>
      </w:r>
    </w:p>
    <w:p w14:paraId="1A882FD8" w14:textId="47149969" w:rsidR="007E2E73" w:rsidRPr="007E2E73" w:rsidRDefault="007E2E73" w:rsidP="007E2E73">
      <w:pPr>
        <w:tabs>
          <w:tab w:val="left" w:pos="5812"/>
        </w:tabs>
        <w:rPr>
          <w:b/>
        </w:rPr>
      </w:pPr>
      <w:r w:rsidRPr="007E2E73">
        <w:rPr>
          <w:b/>
        </w:rPr>
        <w:t>opiskelijat marssivat ulos huoneesta</w:t>
      </w:r>
      <w:r w:rsidRPr="007E2E73">
        <w:rPr>
          <w:b/>
        </w:rPr>
        <w:tab/>
      </w:r>
      <w:r w:rsidR="00091874">
        <w:rPr>
          <w:sz w:val="20"/>
          <w:szCs w:val="20"/>
        </w:rPr>
        <w:t>:</w:t>
      </w:r>
    </w:p>
    <w:p w14:paraId="75A029E3" w14:textId="5C97A571" w:rsidR="00EB74FB" w:rsidRPr="00091874" w:rsidRDefault="007E2E73" w:rsidP="00F50C66">
      <w:pPr>
        <w:tabs>
          <w:tab w:val="left" w:pos="5812"/>
        </w:tabs>
        <w:rPr>
          <w:b/>
        </w:rPr>
      </w:pPr>
      <w:r w:rsidRPr="00EA4186">
        <w:rPr>
          <w:b/>
        </w:rPr>
        <w:t>Tarinaan täytyy liittyä jotain enemmän.</w:t>
      </w:r>
      <w:r w:rsidRPr="00EA4186">
        <w:rPr>
          <w:b/>
        </w:rPr>
        <w:tab/>
      </w:r>
      <w:r w:rsidR="00091874">
        <w:rPr>
          <w:sz w:val="20"/>
          <w:szCs w:val="20"/>
        </w:rPr>
        <w:t>:</w:t>
      </w:r>
    </w:p>
    <w:sectPr w:rsidR="00EB74FB" w:rsidRPr="00091874" w:rsidSect="00F709BE">
      <w:pgSz w:w="16838" w:h="11906" w:orient="landscape"/>
      <w:pgMar w:top="567" w:right="851" w:bottom="56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3NDMwMjE2MzMyMTJR0lEKTi0uzszPAykwrgUAD3uCIywAAAA="/>
  </w:docVars>
  <w:rsids>
    <w:rsidRoot w:val="00EB74FB"/>
    <w:rsid w:val="00091874"/>
    <w:rsid w:val="002A1983"/>
    <w:rsid w:val="005146A5"/>
    <w:rsid w:val="005D4F02"/>
    <w:rsid w:val="007E2E73"/>
    <w:rsid w:val="009E0772"/>
    <w:rsid w:val="00A45A33"/>
    <w:rsid w:val="00BA4BFE"/>
    <w:rsid w:val="00C5540F"/>
    <w:rsid w:val="00EA4186"/>
    <w:rsid w:val="00EB74FB"/>
    <w:rsid w:val="00F50C66"/>
    <w:rsid w:val="00F709BE"/>
    <w:rsid w:val="00FE1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8D85AB"/>
  <w15:chartTrackingRefBased/>
  <w15:docId w15:val="{0669BD7F-5443-49B1-A611-CC7ABC1B5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EB74FB"/>
    <w:pPr>
      <w:spacing w:after="200" w:line="276" w:lineRule="auto"/>
    </w:pPr>
    <w:rPr>
      <w:rFonts w:ascii="Courier New" w:hAnsi="Courier New" w:cstheme="minorHAnsi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2</cp:revision>
  <dcterms:created xsi:type="dcterms:W3CDTF">2020-11-21T14:44:00Z</dcterms:created>
  <dcterms:modified xsi:type="dcterms:W3CDTF">2020-11-21T14:44:00Z</dcterms:modified>
</cp:coreProperties>
</file>